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2D782B" w14:textId="6A45F9EC" w:rsidR="007642E4" w:rsidRPr="00E85759" w:rsidRDefault="00D657D4" w:rsidP="007642E4">
      <w:pPr>
        <w:pStyle w:val="Default"/>
        <w:snapToGrid w:val="0"/>
        <w:ind w:leftChars="-200" w:left="-480" w:rightChars="-200" w:right="-480"/>
        <w:jc w:val="center"/>
        <w:rPr>
          <w:rFonts w:eastAsia="標楷體"/>
          <w:color w:val="000000" w:themeColor="text1"/>
          <w:sz w:val="36"/>
          <w:szCs w:val="36"/>
        </w:rPr>
      </w:pPr>
      <w:r>
        <w:rPr>
          <w:rFonts w:eastAsia="標楷體" w:hint="eastAsia"/>
          <w:color w:val="000000" w:themeColor="text1"/>
          <w:sz w:val="36"/>
          <w:szCs w:val="36"/>
        </w:rPr>
        <w:t>台</w:t>
      </w:r>
      <w:r w:rsidR="007642E4" w:rsidRPr="00E85759">
        <w:rPr>
          <w:rFonts w:eastAsia="標楷體"/>
          <w:color w:val="000000" w:themeColor="text1"/>
          <w:sz w:val="36"/>
          <w:szCs w:val="36"/>
        </w:rPr>
        <w:t>灣公共行政</w:t>
      </w:r>
      <w:r w:rsidR="007642E4" w:rsidRPr="00E85759">
        <w:rPr>
          <w:rFonts w:eastAsia="標楷體" w:hint="eastAsia"/>
          <w:color w:val="000000" w:themeColor="text1"/>
          <w:sz w:val="36"/>
          <w:szCs w:val="36"/>
        </w:rPr>
        <w:t>與</w:t>
      </w:r>
      <w:r w:rsidR="007642E4" w:rsidRPr="00E85759">
        <w:rPr>
          <w:rFonts w:eastAsia="標楷體"/>
          <w:color w:val="000000" w:themeColor="text1"/>
          <w:sz w:val="36"/>
          <w:szCs w:val="36"/>
        </w:rPr>
        <w:t>公共事務系所聯合會</w:t>
      </w:r>
    </w:p>
    <w:p w14:paraId="4D67E1E3" w14:textId="77777777" w:rsidR="001440F2" w:rsidRPr="00E85759" w:rsidRDefault="001440F2" w:rsidP="00065780">
      <w:pPr>
        <w:pStyle w:val="Default"/>
        <w:snapToGrid w:val="0"/>
        <w:spacing w:afterLines="50" w:after="180"/>
        <w:ind w:leftChars="-200" w:left="-480" w:rightChars="-200" w:right="-480"/>
        <w:jc w:val="center"/>
        <w:rPr>
          <w:rFonts w:eastAsia="標楷體"/>
          <w:bCs/>
          <w:color w:val="000000" w:themeColor="text1"/>
          <w:sz w:val="36"/>
          <w:szCs w:val="36"/>
        </w:rPr>
      </w:pPr>
      <w:r w:rsidRPr="00E85759">
        <w:rPr>
          <w:rFonts w:eastAsia="標楷體" w:hint="eastAsia"/>
          <w:color w:val="000000" w:themeColor="text1"/>
          <w:sz w:val="36"/>
          <w:szCs w:val="36"/>
        </w:rPr>
        <w:t>終身傑出貢</w:t>
      </w:r>
      <w:r w:rsidRPr="00E85759">
        <w:rPr>
          <w:rFonts w:eastAsia="標楷體"/>
          <w:color w:val="000000" w:themeColor="text1"/>
          <w:sz w:val="36"/>
          <w:szCs w:val="36"/>
        </w:rPr>
        <w:t>獻</w:t>
      </w:r>
      <w:r w:rsidRPr="00E85759">
        <w:rPr>
          <w:rFonts w:eastAsia="標楷體" w:hint="eastAsia"/>
          <w:color w:val="000000" w:themeColor="text1"/>
          <w:sz w:val="36"/>
          <w:szCs w:val="36"/>
        </w:rPr>
        <w:t>獎</w:t>
      </w:r>
      <w:r w:rsidRPr="00E85759">
        <w:rPr>
          <w:rFonts w:eastAsia="標楷體" w:hint="eastAsia"/>
          <w:bCs/>
          <w:color w:val="000000" w:themeColor="text1"/>
          <w:sz w:val="36"/>
          <w:szCs w:val="36"/>
        </w:rPr>
        <w:t>推薦</w:t>
      </w:r>
      <w:r w:rsidRPr="00E85759">
        <w:rPr>
          <w:rFonts w:eastAsia="標楷體" w:hint="eastAsia"/>
          <w:color w:val="000000" w:themeColor="text1"/>
          <w:sz w:val="36"/>
          <w:szCs w:val="36"/>
        </w:rPr>
        <w:t>表</w:t>
      </w:r>
    </w:p>
    <w:tbl>
      <w:tblPr>
        <w:tblW w:w="98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7"/>
        <w:gridCol w:w="851"/>
        <w:gridCol w:w="1842"/>
        <w:gridCol w:w="879"/>
        <w:gridCol w:w="851"/>
        <w:gridCol w:w="1417"/>
        <w:gridCol w:w="3347"/>
      </w:tblGrid>
      <w:tr w:rsidR="001440F2" w:rsidRPr="006512C6" w14:paraId="22B387E2" w14:textId="77777777" w:rsidTr="000E19D6">
        <w:trPr>
          <w:cantSplit/>
          <w:trHeight w:val="728"/>
          <w:jc w:val="center"/>
        </w:trPr>
        <w:tc>
          <w:tcPr>
            <w:tcW w:w="6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519A42" w14:textId="77777777" w:rsidR="001440F2" w:rsidRPr="006512C6" w:rsidRDefault="001440F2" w:rsidP="000E19D6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被推薦</w:t>
            </w:r>
            <w:r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人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92D1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姓名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848A6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7D149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性別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4B435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25B87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出生日期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10B3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eastAsia="標楷體" w:cs="標楷體" w:hint="eastAsia"/>
                <w:color w:val="000000" w:themeColor="text1"/>
                <w:kern w:val="0"/>
                <w:sz w:val="28"/>
                <w:szCs w:val="28"/>
              </w:rPr>
              <w:t xml:space="preserve">   </w:t>
            </w:r>
            <w:r w:rsidRPr="006512C6">
              <w:rPr>
                <w:rFonts w:eastAsia="標楷體" w:cs="標楷體" w:hint="eastAsia"/>
                <w:color w:val="000000" w:themeColor="text1"/>
                <w:kern w:val="0"/>
                <w:sz w:val="28"/>
                <w:szCs w:val="28"/>
              </w:rPr>
              <w:t xml:space="preserve"> </w:t>
            </w:r>
            <w:r w:rsidRPr="006512C6">
              <w:rPr>
                <w:rFonts w:eastAsia="標楷體" w:cs="標楷體" w:hint="eastAsia"/>
                <w:color w:val="000000" w:themeColor="text1"/>
                <w:kern w:val="0"/>
                <w:sz w:val="28"/>
                <w:szCs w:val="28"/>
              </w:rPr>
              <w:t>年</w:t>
            </w:r>
            <w:r w:rsidRPr="006512C6">
              <w:rPr>
                <w:rFonts w:eastAsia="標楷體"/>
                <w:color w:val="000000" w:themeColor="text1"/>
                <w:kern w:val="0"/>
                <w:sz w:val="28"/>
                <w:szCs w:val="28"/>
              </w:rPr>
              <w:t xml:space="preserve">  </w:t>
            </w:r>
            <w:r>
              <w:rPr>
                <w:rFonts w:eastAsia="標楷體" w:hint="eastAsia"/>
                <w:color w:val="000000" w:themeColor="text1"/>
                <w:kern w:val="0"/>
                <w:sz w:val="28"/>
                <w:szCs w:val="28"/>
              </w:rPr>
              <w:t xml:space="preserve">  </w:t>
            </w:r>
            <w:r w:rsidRPr="006512C6">
              <w:rPr>
                <w:rFonts w:eastAsia="標楷體" w:cs="標楷體" w:hint="eastAsia"/>
                <w:color w:val="000000" w:themeColor="text1"/>
                <w:kern w:val="0"/>
                <w:sz w:val="28"/>
                <w:szCs w:val="28"/>
              </w:rPr>
              <w:t>月</w:t>
            </w:r>
            <w:r w:rsidRPr="006512C6">
              <w:rPr>
                <w:rFonts w:eastAsia="標楷體"/>
                <w:color w:val="000000" w:themeColor="text1"/>
                <w:kern w:val="0"/>
                <w:sz w:val="28"/>
                <w:szCs w:val="28"/>
              </w:rPr>
              <w:t xml:space="preserve">  </w:t>
            </w:r>
            <w:r>
              <w:rPr>
                <w:rFonts w:eastAsia="標楷體" w:hint="eastAsia"/>
                <w:color w:val="000000" w:themeColor="text1"/>
                <w:kern w:val="0"/>
                <w:sz w:val="28"/>
                <w:szCs w:val="28"/>
              </w:rPr>
              <w:t xml:space="preserve">  </w:t>
            </w:r>
            <w:r w:rsidRPr="006512C6">
              <w:rPr>
                <w:rFonts w:eastAsia="標楷體" w:cs="標楷體" w:hint="eastAsia"/>
                <w:color w:val="000000" w:themeColor="text1"/>
                <w:kern w:val="0"/>
                <w:sz w:val="28"/>
                <w:szCs w:val="28"/>
              </w:rPr>
              <w:t>日</w:t>
            </w:r>
          </w:p>
        </w:tc>
      </w:tr>
      <w:tr w:rsidR="001440F2" w:rsidRPr="006512C6" w14:paraId="3B2686F6" w14:textId="77777777" w:rsidTr="00476169">
        <w:trPr>
          <w:cantSplit/>
          <w:trHeight w:val="1499"/>
          <w:jc w:val="center"/>
        </w:trPr>
        <w:tc>
          <w:tcPr>
            <w:tcW w:w="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V"/>
            <w:vAlign w:val="center"/>
          </w:tcPr>
          <w:p w14:paraId="5C70AF4F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ind w:left="113" w:right="113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024B1B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</w:rPr>
              <w:t>服務單位及職稱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0829BD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</w:rPr>
            </w:pPr>
            <w:r w:rsidRPr="000E19D6">
              <w:rPr>
                <w:rFonts w:ascii="標楷體" w:eastAsia="標楷體" w:hAnsi="標楷體" w:hint="eastAsia"/>
                <w:color w:val="000000" w:themeColor="text1"/>
                <w:kern w:val="0"/>
                <w:szCs w:val="20"/>
              </w:rPr>
              <w:t>（請寫全稱）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363D2E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聯絡方式</w:t>
            </w:r>
          </w:p>
        </w:tc>
        <w:tc>
          <w:tcPr>
            <w:tcW w:w="561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D601C7" w14:textId="77777777" w:rsidR="001440F2" w:rsidRDefault="001440F2" w:rsidP="00476169">
            <w:pPr>
              <w:autoSpaceDE w:val="0"/>
              <w:autoSpaceDN w:val="0"/>
              <w:adjustRightInd w:val="0"/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</w:rPr>
              <w:t>地址：</w:t>
            </w: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□□□</w:t>
            </w:r>
            <w:r w:rsidR="000E19D6"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□□</w:t>
            </w:r>
          </w:p>
          <w:p w14:paraId="590EF0A1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</w:rPr>
              <w:t>電話：（</w:t>
            </w:r>
            <w:r w:rsidRPr="006512C6">
              <w:rPr>
                <w:rFonts w:ascii="標楷體" w:eastAsia="標楷體" w:hAnsi="標楷體"/>
                <w:color w:val="000000" w:themeColor="text1"/>
                <w:kern w:val="0"/>
              </w:rPr>
              <w:t xml:space="preserve"> </w:t>
            </w: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</w:rPr>
              <w:t>）</w:t>
            </w:r>
            <w:r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  <w:sz w:val="20"/>
                <w:szCs w:val="20"/>
              </w:rPr>
              <w:t>（電話請加註區域碼及分機）</w:t>
            </w:r>
          </w:p>
          <w:p w14:paraId="2D323950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</w:rPr>
              <w:t>手機：</w:t>
            </w:r>
          </w:p>
          <w:p w14:paraId="7ACD9052" w14:textId="77777777" w:rsidR="001440F2" w:rsidRPr="00076A20" w:rsidRDefault="001440F2" w:rsidP="00476169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標楷體"/>
                <w:color w:val="000000" w:themeColor="text1"/>
                <w:kern w:val="0"/>
              </w:rPr>
            </w:pPr>
            <w:r w:rsidRPr="00076A20">
              <w:rPr>
                <w:rFonts w:eastAsia="標楷體"/>
                <w:color w:val="000000" w:themeColor="text1"/>
                <w:kern w:val="0"/>
              </w:rPr>
              <w:t>E-mail</w:t>
            </w:r>
            <w:r w:rsidRPr="00076A20">
              <w:rPr>
                <w:rFonts w:eastAsia="標楷體"/>
                <w:color w:val="000000" w:themeColor="text1"/>
                <w:kern w:val="0"/>
              </w:rPr>
              <w:t>：</w:t>
            </w:r>
          </w:p>
        </w:tc>
      </w:tr>
      <w:tr w:rsidR="001440F2" w:rsidRPr="006512C6" w14:paraId="377BCAF2" w14:textId="77777777" w:rsidTr="00476169">
        <w:trPr>
          <w:cantSplit/>
          <w:trHeight w:val="567"/>
          <w:jc w:val="center"/>
        </w:trPr>
        <w:tc>
          <w:tcPr>
            <w:tcW w:w="9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1457DE" w14:textId="77777777" w:rsidR="001440F2" w:rsidRPr="00B1646B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  <w:shd w:val="pct15" w:color="auto" w:fill="FFFFFF"/>
              </w:rPr>
            </w:pPr>
            <w:r w:rsidRPr="00B1646B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被推薦者條件</w:t>
            </w: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（年資條件及貢獻條件請各擇一勾選）</w:t>
            </w:r>
          </w:p>
        </w:tc>
      </w:tr>
      <w:tr w:rsidR="001440F2" w:rsidRPr="006512C6" w14:paraId="357CC8B1" w14:textId="77777777" w:rsidTr="00476169">
        <w:trPr>
          <w:cantSplit/>
          <w:trHeight w:val="1060"/>
          <w:jc w:val="center"/>
        </w:trPr>
        <w:tc>
          <w:tcPr>
            <w:tcW w:w="9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583F3" w14:textId="77777777" w:rsidR="004F7358" w:rsidRDefault="004F7358" w:rsidP="004F7358">
            <w:pPr>
              <w:widowControl/>
              <w:spacing w:line="360" w:lineRule="exact"/>
              <w:ind w:leftChars="67" w:left="762" w:hangingChars="250" w:hanging="601"/>
              <w:jc w:val="both"/>
              <w:rPr>
                <w:rFonts w:ascii="標楷體" w:eastAsia="標楷體" w:hAnsi="標楷體"/>
                <w:kern w:val="0"/>
              </w:rPr>
            </w:pPr>
            <w:r w:rsidRPr="004F7358">
              <w:rPr>
                <w:rFonts w:ascii="標楷體" w:eastAsia="標楷體" w:hAnsi="標楷體" w:hint="eastAsia"/>
                <w:b/>
                <w:bCs/>
                <w:kern w:val="0"/>
              </w:rPr>
              <w:t>一、年資條件</w:t>
            </w:r>
            <w:r>
              <w:rPr>
                <w:rFonts w:ascii="標楷體" w:eastAsia="標楷體" w:hAnsi="標楷體" w:hint="eastAsia"/>
                <w:kern w:val="0"/>
              </w:rPr>
              <w:t>：</w:t>
            </w:r>
          </w:p>
          <w:p w14:paraId="7143D98A" w14:textId="77777777" w:rsidR="004F7358" w:rsidRPr="000E19D6" w:rsidRDefault="004F7358" w:rsidP="004F7358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eastAsia="標楷體"/>
                <w:kern w:val="0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Pr="000E19D6">
              <w:rPr>
                <w:rFonts w:eastAsia="標楷體"/>
                <w:kern w:val="0"/>
              </w:rPr>
              <w:t xml:space="preserve"> 1. </w:t>
            </w:r>
            <w:r w:rsidRPr="004F7358">
              <w:rPr>
                <w:rFonts w:eastAsia="標楷體"/>
                <w:kern w:val="0"/>
              </w:rPr>
              <w:t>現（曾）</w:t>
            </w:r>
            <w:r w:rsidRPr="004F7358">
              <w:rPr>
                <w:rFonts w:eastAsia="標楷體" w:hint="eastAsia"/>
                <w:kern w:val="0"/>
              </w:rPr>
              <w:t>任</w:t>
            </w:r>
            <w:r w:rsidRPr="004F7358">
              <w:rPr>
                <w:rFonts w:eastAsia="標楷體"/>
                <w:kern w:val="0"/>
              </w:rPr>
              <w:t>為本會系所專任教師累計專任年資二十年以上</w:t>
            </w:r>
            <w:r>
              <w:rPr>
                <w:rFonts w:eastAsia="標楷體" w:hint="eastAsia"/>
                <w:kern w:val="0"/>
              </w:rPr>
              <w:t>。</w:t>
            </w:r>
          </w:p>
          <w:p w14:paraId="52FD8249" w14:textId="77777777" w:rsidR="004F7358" w:rsidRPr="004F7358" w:rsidRDefault="004F7358" w:rsidP="004F7358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eastAsia="標楷體"/>
                <w:kern w:val="0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Pr="000E19D6">
              <w:rPr>
                <w:rFonts w:eastAsia="標楷體"/>
                <w:kern w:val="0"/>
              </w:rPr>
              <w:t xml:space="preserve"> 2. </w:t>
            </w:r>
            <w:r w:rsidRPr="004F7358">
              <w:rPr>
                <w:rFonts w:eastAsia="標楷體"/>
                <w:kern w:val="0"/>
              </w:rPr>
              <w:t>現（曾）為本會系所專任教師，並為現</w:t>
            </w:r>
            <w:r w:rsidRPr="004F7358">
              <w:rPr>
                <w:rFonts w:eastAsia="標楷體" w:hint="eastAsia"/>
                <w:kern w:val="0"/>
              </w:rPr>
              <w:t>（</w:t>
            </w:r>
            <w:r w:rsidRPr="004F7358">
              <w:rPr>
                <w:rFonts w:eastAsia="標楷體"/>
                <w:kern w:val="0"/>
              </w:rPr>
              <w:t>曾</w:t>
            </w:r>
            <w:r w:rsidRPr="004F7358">
              <w:rPr>
                <w:rFonts w:eastAsia="標楷體" w:hint="eastAsia"/>
                <w:kern w:val="0"/>
              </w:rPr>
              <w:t>）</w:t>
            </w:r>
            <w:r w:rsidRPr="004F7358">
              <w:rPr>
                <w:rFonts w:eastAsia="標楷體"/>
                <w:kern w:val="0"/>
              </w:rPr>
              <w:t>任公部門簡任以上（或相當於簡任以上）職務者，</w:t>
            </w:r>
            <w:r w:rsidRPr="004F7358">
              <w:rPr>
                <w:rFonts w:eastAsia="標楷體" w:hint="eastAsia"/>
                <w:kern w:val="0"/>
              </w:rPr>
              <w:t>合計</w:t>
            </w:r>
            <w:r w:rsidRPr="004F7358">
              <w:rPr>
                <w:rFonts w:eastAsia="標楷體"/>
                <w:kern w:val="0"/>
              </w:rPr>
              <w:t>年資計二十年以上</w:t>
            </w:r>
            <w:r>
              <w:rPr>
                <w:rFonts w:eastAsia="標楷體" w:hint="eastAsia"/>
                <w:kern w:val="0"/>
              </w:rPr>
              <w:t>。</w:t>
            </w:r>
          </w:p>
          <w:p w14:paraId="627C0DCC" w14:textId="77777777" w:rsidR="004F7358" w:rsidRDefault="004F7358" w:rsidP="004F7358">
            <w:pPr>
              <w:widowControl/>
              <w:spacing w:line="360" w:lineRule="exact"/>
              <w:ind w:leftChars="67" w:left="762" w:hangingChars="250" w:hanging="601"/>
              <w:jc w:val="both"/>
              <w:rPr>
                <w:rFonts w:ascii="標楷體" w:eastAsia="標楷體" w:hAnsi="標楷體"/>
                <w:kern w:val="0"/>
              </w:rPr>
            </w:pPr>
            <w:r w:rsidRPr="004F7358">
              <w:rPr>
                <w:rFonts w:ascii="標楷體" w:eastAsia="標楷體" w:hAnsi="標楷體" w:hint="eastAsia"/>
                <w:b/>
                <w:bCs/>
                <w:kern w:val="0"/>
              </w:rPr>
              <w:t>二、貢獻條件</w:t>
            </w:r>
            <w:r>
              <w:rPr>
                <w:rFonts w:ascii="標楷體" w:eastAsia="標楷體" w:hAnsi="標楷體" w:hint="eastAsia"/>
                <w:kern w:val="0"/>
              </w:rPr>
              <w:t>：</w:t>
            </w:r>
          </w:p>
          <w:p w14:paraId="4C2A3ECC" w14:textId="77777777" w:rsidR="001440F2" w:rsidRPr="000E19D6" w:rsidRDefault="001440F2" w:rsidP="004F7358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eastAsia="標楷體"/>
                <w:kern w:val="0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Pr="000E19D6">
              <w:rPr>
                <w:rFonts w:eastAsia="標楷體"/>
                <w:kern w:val="0"/>
              </w:rPr>
              <w:t xml:space="preserve"> 1. </w:t>
            </w:r>
            <w:r w:rsidRPr="000E19D6">
              <w:rPr>
                <w:rFonts w:eastAsia="標楷體"/>
                <w:kern w:val="0"/>
              </w:rPr>
              <w:t>現（曾）任國內、外</w:t>
            </w:r>
            <w:r w:rsidRPr="000E19D6">
              <w:rPr>
                <w:rFonts w:eastAsia="標楷體"/>
                <w:kern w:val="0"/>
              </w:rPr>
              <w:t>TSSCI</w:t>
            </w:r>
            <w:r w:rsidRPr="000E19D6">
              <w:rPr>
                <w:rFonts w:eastAsia="標楷體"/>
                <w:kern w:val="0"/>
              </w:rPr>
              <w:t>、</w:t>
            </w:r>
            <w:r w:rsidRPr="000E19D6">
              <w:rPr>
                <w:rFonts w:eastAsia="標楷體"/>
                <w:kern w:val="0"/>
              </w:rPr>
              <w:t>SSCI</w:t>
            </w:r>
            <w:r w:rsidRPr="000E19D6">
              <w:rPr>
                <w:rFonts w:eastAsia="標楷體"/>
                <w:kern w:val="0"/>
              </w:rPr>
              <w:t>、</w:t>
            </w:r>
            <w:r w:rsidRPr="000E19D6">
              <w:rPr>
                <w:rFonts w:eastAsia="標楷體"/>
                <w:kern w:val="0"/>
              </w:rPr>
              <w:t>SCI</w:t>
            </w:r>
            <w:r w:rsidRPr="000E19D6">
              <w:rPr>
                <w:rFonts w:eastAsia="標楷體"/>
                <w:kern w:val="0"/>
              </w:rPr>
              <w:t>、</w:t>
            </w:r>
            <w:r w:rsidRPr="000E19D6">
              <w:rPr>
                <w:rFonts w:eastAsia="標楷體"/>
                <w:kern w:val="0"/>
              </w:rPr>
              <w:t>EI</w:t>
            </w:r>
            <w:r w:rsidRPr="000E19D6">
              <w:rPr>
                <w:rFonts w:eastAsia="標楷體"/>
                <w:kern w:val="0"/>
              </w:rPr>
              <w:t>或相當等級期刊之主編、副主編、編輯工作滿三年以上，並有學術社群有實際貢獻者。</w:t>
            </w:r>
          </w:p>
          <w:p w14:paraId="0BB80356" w14:textId="77777777" w:rsidR="001440F2" w:rsidRPr="000E19D6" w:rsidRDefault="000E19D6" w:rsidP="000E19D6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eastAsia="標楷體"/>
                <w:kern w:val="0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="001440F2" w:rsidRPr="000E19D6">
              <w:rPr>
                <w:rFonts w:eastAsia="標楷體"/>
                <w:kern w:val="0"/>
              </w:rPr>
              <w:t xml:space="preserve"> 2. </w:t>
            </w:r>
            <w:r w:rsidR="001440F2" w:rsidRPr="000E19D6">
              <w:rPr>
                <w:rFonts w:eastAsia="標楷體"/>
                <w:kern w:val="0"/>
              </w:rPr>
              <w:t>現（曾）任國際公共行政相關領域學會主席、副主席或理監事滿三年以上，並對學術社群有實際貢獻者。</w:t>
            </w:r>
          </w:p>
          <w:p w14:paraId="2D64AAF2" w14:textId="77777777" w:rsidR="001440F2" w:rsidRPr="000E19D6" w:rsidRDefault="000E19D6" w:rsidP="000E19D6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eastAsia="標楷體"/>
                <w:kern w:val="0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="001440F2" w:rsidRPr="000E19D6">
              <w:rPr>
                <w:rFonts w:eastAsia="標楷體"/>
                <w:kern w:val="0"/>
              </w:rPr>
              <w:t xml:space="preserve"> 3. </w:t>
            </w:r>
            <w:r w:rsidR="001440F2" w:rsidRPr="000E19D6">
              <w:rPr>
                <w:rFonts w:eastAsia="標楷體"/>
                <w:kern w:val="0"/>
              </w:rPr>
              <w:t>現（曾）任本會各項委員會召集人滿三年以上，並具有實際貢獻者。</w:t>
            </w:r>
          </w:p>
          <w:p w14:paraId="09FEE24E" w14:textId="77777777" w:rsidR="001440F2" w:rsidRPr="000E19D6" w:rsidRDefault="000E19D6" w:rsidP="000E19D6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eastAsia="標楷體"/>
                <w:kern w:val="0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="008F479A" w:rsidRPr="000E19D6">
              <w:rPr>
                <w:rFonts w:eastAsia="標楷體"/>
                <w:kern w:val="0"/>
              </w:rPr>
              <w:t xml:space="preserve"> </w:t>
            </w:r>
            <w:r w:rsidR="001440F2" w:rsidRPr="000E19D6">
              <w:rPr>
                <w:rFonts w:eastAsia="標楷體"/>
                <w:kern w:val="0"/>
              </w:rPr>
              <w:t xml:space="preserve">4. </w:t>
            </w:r>
            <w:r w:rsidR="001440F2" w:rsidRPr="000E19D6">
              <w:rPr>
                <w:rFonts w:eastAsia="標楷體"/>
                <w:kern w:val="0"/>
              </w:rPr>
              <w:t>曾著有中文或外文專書兩本以上，或曾在國內、外</w:t>
            </w:r>
            <w:r w:rsidR="001440F2" w:rsidRPr="000E19D6">
              <w:rPr>
                <w:rFonts w:eastAsia="標楷體"/>
                <w:kern w:val="0"/>
              </w:rPr>
              <w:t>TSSCI</w:t>
            </w:r>
            <w:r w:rsidR="001440F2" w:rsidRPr="000E19D6">
              <w:rPr>
                <w:rFonts w:eastAsia="標楷體"/>
                <w:kern w:val="0"/>
              </w:rPr>
              <w:t>、</w:t>
            </w:r>
            <w:r w:rsidR="001440F2" w:rsidRPr="000E19D6">
              <w:rPr>
                <w:rFonts w:eastAsia="標楷體"/>
                <w:kern w:val="0"/>
              </w:rPr>
              <w:t>SSCI</w:t>
            </w:r>
            <w:r w:rsidR="001440F2" w:rsidRPr="000E19D6">
              <w:rPr>
                <w:rFonts w:eastAsia="標楷體"/>
                <w:kern w:val="0"/>
              </w:rPr>
              <w:t>、</w:t>
            </w:r>
            <w:r w:rsidR="001440F2" w:rsidRPr="000E19D6">
              <w:rPr>
                <w:rFonts w:eastAsia="標楷體"/>
                <w:kern w:val="0"/>
              </w:rPr>
              <w:t>SCI</w:t>
            </w:r>
            <w:r w:rsidR="001440F2" w:rsidRPr="000E19D6">
              <w:rPr>
                <w:rFonts w:eastAsia="標楷體"/>
                <w:kern w:val="0"/>
              </w:rPr>
              <w:t>、</w:t>
            </w:r>
            <w:r w:rsidR="001440F2" w:rsidRPr="000E19D6">
              <w:rPr>
                <w:rFonts w:eastAsia="標楷體"/>
                <w:kern w:val="0"/>
              </w:rPr>
              <w:t>EI</w:t>
            </w:r>
            <w:r w:rsidR="001440F2" w:rsidRPr="000E19D6">
              <w:rPr>
                <w:rFonts w:eastAsia="標楷體"/>
                <w:kern w:val="0"/>
              </w:rPr>
              <w:t>或相當等級期刊發表兩篇以上之研究論文者。</w:t>
            </w:r>
          </w:p>
          <w:p w14:paraId="123C7C64" w14:textId="77777777" w:rsidR="001440F2" w:rsidRPr="00076A20" w:rsidRDefault="000E19D6" w:rsidP="000E19D6">
            <w:pPr>
              <w:widowControl/>
              <w:spacing w:line="360" w:lineRule="exact"/>
              <w:ind w:leftChars="67" w:left="761" w:hangingChars="250" w:hanging="60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0E19D6">
              <w:rPr>
                <w:rFonts w:ascii="標楷體" w:eastAsia="標楷體" w:hAnsi="標楷體"/>
                <w:kern w:val="0"/>
              </w:rPr>
              <w:t>□</w:t>
            </w:r>
            <w:r w:rsidR="001440F2" w:rsidRPr="000E19D6">
              <w:rPr>
                <w:rFonts w:eastAsia="標楷體"/>
                <w:kern w:val="0"/>
              </w:rPr>
              <w:t xml:space="preserve"> 5. </w:t>
            </w:r>
            <w:r w:rsidR="001440F2" w:rsidRPr="000E19D6">
              <w:rPr>
                <w:rFonts w:eastAsia="標楷體"/>
                <w:kern w:val="0"/>
              </w:rPr>
              <w:t>其他學術、教學或行政上之成就，對公行學術發展及人才培育著有貢獻者。</w:t>
            </w:r>
          </w:p>
        </w:tc>
      </w:tr>
      <w:tr w:rsidR="001440F2" w:rsidRPr="006512C6" w14:paraId="276C3CD0" w14:textId="77777777" w:rsidTr="00476169">
        <w:trPr>
          <w:cantSplit/>
          <w:trHeight w:val="567"/>
          <w:jc w:val="center"/>
        </w:trPr>
        <w:tc>
          <w:tcPr>
            <w:tcW w:w="9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2C0944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被推薦者</w:t>
            </w: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簡介</w:t>
            </w:r>
          </w:p>
        </w:tc>
      </w:tr>
      <w:tr w:rsidR="001440F2" w:rsidRPr="006512C6" w14:paraId="13004021" w14:textId="77777777" w:rsidTr="00720100">
        <w:trPr>
          <w:cantSplit/>
          <w:trHeight w:val="4545"/>
          <w:jc w:val="center"/>
        </w:trPr>
        <w:tc>
          <w:tcPr>
            <w:tcW w:w="9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5B97F" w14:textId="77777777" w:rsidR="001440F2" w:rsidRDefault="001440F2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1F8A3759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147A0EB4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2992B9CD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7CEEBFF7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6E476668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44309167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1646EC5F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39E6A4B8" w14:textId="77777777" w:rsidR="00720100" w:rsidRDefault="00720100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  <w:p w14:paraId="604A0720" w14:textId="77777777" w:rsidR="00720100" w:rsidRPr="007B11C9" w:rsidRDefault="00720100" w:rsidP="00720100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</w:tc>
      </w:tr>
      <w:tr w:rsidR="001440F2" w:rsidRPr="006512C6" w14:paraId="6807E874" w14:textId="77777777" w:rsidTr="00476169">
        <w:trPr>
          <w:cantSplit/>
          <w:trHeight w:val="567"/>
          <w:jc w:val="center"/>
        </w:trPr>
        <w:tc>
          <w:tcPr>
            <w:tcW w:w="9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A8DBE0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lastRenderedPageBreak/>
              <w:t>被推薦者具體貢</w:t>
            </w:r>
            <w:r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  <w:t>獻</w:t>
            </w: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說明</w:t>
            </w:r>
          </w:p>
        </w:tc>
      </w:tr>
      <w:tr w:rsidR="001440F2" w:rsidRPr="006512C6" w14:paraId="12AB94F9" w14:textId="77777777" w:rsidTr="00476169">
        <w:trPr>
          <w:cantSplit/>
          <w:trHeight w:val="2986"/>
          <w:jc w:val="center"/>
        </w:trPr>
        <w:tc>
          <w:tcPr>
            <w:tcW w:w="9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A04E" w14:textId="77777777" w:rsidR="001440F2" w:rsidRPr="007B11C9" w:rsidRDefault="001440F2" w:rsidP="007B11C9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</w:tc>
      </w:tr>
    </w:tbl>
    <w:p w14:paraId="5B7ED69E" w14:textId="77777777" w:rsidR="001440F2" w:rsidRDefault="001440F2" w:rsidP="001440F2"/>
    <w:tbl>
      <w:tblPr>
        <w:tblW w:w="98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1"/>
        <w:gridCol w:w="142"/>
        <w:gridCol w:w="2551"/>
        <w:gridCol w:w="426"/>
        <w:gridCol w:w="1984"/>
        <w:gridCol w:w="2780"/>
      </w:tblGrid>
      <w:tr w:rsidR="001440F2" w:rsidRPr="006512C6" w14:paraId="2E4BCAEE" w14:textId="77777777" w:rsidTr="00476169">
        <w:trPr>
          <w:cantSplit/>
          <w:trHeight w:val="850"/>
          <w:jc w:val="center"/>
        </w:trPr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FC5426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推薦</w:t>
            </w:r>
            <w:r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  <w:t>人</w:t>
            </w: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姓名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50D1A" w14:textId="77777777" w:rsidR="001440F2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推</w:t>
            </w:r>
            <w:r>
              <w:rPr>
                <w:rFonts w:ascii="標楷體" w:eastAsia="標楷體" w:hAnsi="標楷體" w:cs="標楷體"/>
                <w:color w:val="000000" w:themeColor="text1"/>
                <w:kern w:val="0"/>
                <w:sz w:val="28"/>
                <w:szCs w:val="28"/>
              </w:rPr>
              <w:t>薦人</w:t>
            </w:r>
            <w:r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服務單位</w:t>
            </w:r>
          </w:p>
          <w:p w14:paraId="30444303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及職稱</w:t>
            </w:r>
          </w:p>
        </w:tc>
        <w:tc>
          <w:tcPr>
            <w:tcW w:w="51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CB9624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推薦人</w:t>
            </w:r>
            <w:r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  <w:sz w:val="28"/>
                <w:szCs w:val="28"/>
              </w:rPr>
              <w:t>通訊地址及聯絡方式</w:t>
            </w:r>
          </w:p>
        </w:tc>
      </w:tr>
      <w:tr w:rsidR="001440F2" w:rsidRPr="006512C6" w14:paraId="7266824D" w14:textId="77777777" w:rsidTr="007B11C9">
        <w:trPr>
          <w:cantSplit/>
          <w:trHeight w:val="1056"/>
          <w:jc w:val="center"/>
        </w:trPr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4DCDC" w14:textId="77777777" w:rsidR="001440F2" w:rsidRPr="006512C6" w:rsidRDefault="001440F2" w:rsidP="007B11C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9B9F1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32"/>
                <w:szCs w:val="32"/>
              </w:rPr>
            </w:pPr>
            <w:r w:rsidRPr="007B11C9">
              <w:rPr>
                <w:rFonts w:ascii="標楷體" w:eastAsia="標楷體" w:hAnsi="標楷體" w:hint="eastAsia"/>
                <w:color w:val="000000" w:themeColor="text1"/>
                <w:kern w:val="0"/>
                <w:szCs w:val="20"/>
              </w:rPr>
              <w:t>（請寫全稱）</w:t>
            </w:r>
          </w:p>
        </w:tc>
        <w:tc>
          <w:tcPr>
            <w:tcW w:w="51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F1A1C" w14:textId="77777777" w:rsidR="001440F2" w:rsidRDefault="001440F2" w:rsidP="00476169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 w:cs="標楷體"/>
                <w:color w:val="000000" w:themeColor="text1"/>
                <w:kern w:val="0"/>
              </w:rPr>
            </w:pPr>
            <w:r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</w:rPr>
              <w:t>地址：□□□</w:t>
            </w:r>
            <w:r w:rsidR="007B11C9"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</w:rPr>
              <w:t>□□</w:t>
            </w:r>
          </w:p>
          <w:p w14:paraId="5789698E" w14:textId="77777777" w:rsidR="001440F2" w:rsidRDefault="001440F2" w:rsidP="00476169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 w:cs="標楷體"/>
                <w:color w:val="000000" w:themeColor="text1"/>
                <w:kern w:val="0"/>
              </w:rPr>
            </w:pPr>
            <w:r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</w:rPr>
              <w:t>電話：（</w:t>
            </w:r>
            <w:r w:rsidRPr="006512C6">
              <w:rPr>
                <w:rFonts w:ascii="標楷體" w:eastAsia="標楷體" w:hAnsi="標楷體"/>
                <w:color w:val="000000" w:themeColor="text1"/>
                <w:kern w:val="0"/>
              </w:rPr>
              <w:t xml:space="preserve"> </w:t>
            </w:r>
            <w:r w:rsidRPr="006512C6">
              <w:rPr>
                <w:rFonts w:ascii="標楷體" w:eastAsia="標楷體" w:hAnsi="標楷體" w:cs="標楷體" w:hint="eastAsia"/>
                <w:color w:val="000000" w:themeColor="text1"/>
                <w:kern w:val="0"/>
              </w:rPr>
              <w:t>）</w:t>
            </w:r>
          </w:p>
          <w:p w14:paraId="4DA34E11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標楷體" w:hint="eastAsia"/>
                <w:color w:val="000000" w:themeColor="text1"/>
                <w:kern w:val="0"/>
              </w:rPr>
              <w:t>手機：</w:t>
            </w:r>
          </w:p>
          <w:p w14:paraId="0CF6C815" w14:textId="77777777" w:rsidR="001440F2" w:rsidRPr="00076A20" w:rsidRDefault="001440F2" w:rsidP="00476169">
            <w:pPr>
              <w:widowControl/>
              <w:rPr>
                <w:rFonts w:eastAsia="標楷體"/>
                <w:color w:val="000000" w:themeColor="text1"/>
                <w:kern w:val="0"/>
                <w:sz w:val="32"/>
                <w:szCs w:val="32"/>
              </w:rPr>
            </w:pPr>
            <w:r w:rsidRPr="00076A20">
              <w:rPr>
                <w:rFonts w:eastAsia="標楷體"/>
                <w:color w:val="000000" w:themeColor="text1"/>
                <w:kern w:val="0"/>
              </w:rPr>
              <w:t>E-mail</w:t>
            </w:r>
            <w:r w:rsidRPr="00076A20">
              <w:rPr>
                <w:rFonts w:eastAsia="標楷體"/>
                <w:color w:val="000000" w:themeColor="text1"/>
                <w:kern w:val="0"/>
              </w:rPr>
              <w:t>：</w:t>
            </w:r>
          </w:p>
        </w:tc>
      </w:tr>
      <w:tr w:rsidR="001440F2" w:rsidRPr="006512C6" w14:paraId="142C7854" w14:textId="77777777" w:rsidTr="00476169">
        <w:trPr>
          <w:cantSplit/>
          <w:trHeight w:val="700"/>
          <w:jc w:val="center"/>
        </w:trPr>
        <w:tc>
          <w:tcPr>
            <w:tcW w:w="98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A1B869" w14:textId="77777777" w:rsidR="001440F2" w:rsidRPr="006512C6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6512C6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推薦</w:t>
            </w: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理由說明</w:t>
            </w:r>
          </w:p>
        </w:tc>
      </w:tr>
      <w:tr w:rsidR="001440F2" w:rsidRPr="006512C6" w14:paraId="66E308A5" w14:textId="77777777" w:rsidTr="00476169">
        <w:trPr>
          <w:cantSplit/>
          <w:trHeight w:val="4019"/>
          <w:jc w:val="center"/>
        </w:trPr>
        <w:tc>
          <w:tcPr>
            <w:tcW w:w="98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DC60" w14:textId="77777777" w:rsidR="001440F2" w:rsidRPr="008614B8" w:rsidRDefault="001440F2" w:rsidP="008614B8">
            <w:pPr>
              <w:autoSpaceDE w:val="0"/>
              <w:autoSpaceDN w:val="0"/>
              <w:adjustRightInd w:val="0"/>
              <w:snapToGrid w:val="0"/>
              <w:ind w:firstLineChars="200" w:firstLine="480"/>
              <w:rPr>
                <w:rFonts w:ascii="標楷體" w:eastAsia="標楷體" w:hAnsi="標楷體"/>
                <w:color w:val="000000" w:themeColor="text1"/>
                <w:kern w:val="0"/>
                <w:szCs w:val="32"/>
              </w:rPr>
            </w:pPr>
          </w:p>
        </w:tc>
      </w:tr>
      <w:tr w:rsidR="001440F2" w:rsidRPr="006512C6" w14:paraId="07F92E8B" w14:textId="77777777" w:rsidTr="00476169">
        <w:trPr>
          <w:cantSplit/>
          <w:trHeight w:val="1555"/>
          <w:jc w:val="center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CF7D81" w14:textId="77777777" w:rsidR="001440F2" w:rsidRPr="00B1646B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B1646B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推薦人簽名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E965A" w14:textId="77777777" w:rsidR="001440F2" w:rsidRPr="006512C6" w:rsidRDefault="001440F2" w:rsidP="008614B8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AAE863" w14:textId="77777777" w:rsidR="001440F2" w:rsidRPr="00B1646B" w:rsidRDefault="001440F2" w:rsidP="00476169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B1646B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>推薦日期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21B2C" w14:textId="77777777" w:rsidR="001440F2" w:rsidRPr="00B1646B" w:rsidRDefault="001440F2" w:rsidP="00476169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</w:pPr>
            <w:r w:rsidRPr="00B1646B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 xml:space="preserve">    年  </w:t>
            </w: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 xml:space="preserve"> </w:t>
            </w:r>
            <w:r w:rsidRPr="00B1646B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 xml:space="preserve"> 月 </w:t>
            </w: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 xml:space="preserve"> </w:t>
            </w:r>
            <w:r w:rsidRPr="00B1646B">
              <w:rPr>
                <w:rFonts w:ascii="標楷體" w:eastAsia="標楷體" w:hAnsi="標楷體" w:hint="eastAsia"/>
                <w:color w:val="000000" w:themeColor="text1"/>
                <w:kern w:val="0"/>
                <w:sz w:val="28"/>
                <w:szCs w:val="28"/>
              </w:rPr>
              <w:t xml:space="preserve">  日</w:t>
            </w:r>
          </w:p>
        </w:tc>
      </w:tr>
    </w:tbl>
    <w:p w14:paraId="3BCC67FB" w14:textId="50379E22" w:rsidR="00F94200" w:rsidRPr="00F94200" w:rsidRDefault="00F94200" w:rsidP="00F94200">
      <w:pPr>
        <w:autoSpaceDE w:val="0"/>
        <w:autoSpaceDN w:val="0"/>
        <w:adjustRightInd w:val="0"/>
        <w:snapToGrid w:val="0"/>
        <w:ind w:leftChars="-177" w:left="-425" w:right="-512"/>
        <w:rPr>
          <w:rFonts w:eastAsia="標楷體-繁"/>
          <w:color w:val="000000" w:themeColor="text1"/>
          <w:kern w:val="0"/>
        </w:rPr>
      </w:pPr>
      <w:r w:rsidRPr="00F94200">
        <w:rPr>
          <w:rFonts w:eastAsia="標楷體-繁"/>
          <w:color w:val="000000" w:themeColor="text1"/>
          <w:kern w:val="0"/>
        </w:rPr>
        <w:t>推薦人請檢附「推薦表」及被推薦人之相關有利評選資料（含基本資料與具體貢獻說明），並請於即日起至</w:t>
      </w:r>
      <w:r w:rsidRPr="00F94200">
        <w:rPr>
          <w:rFonts w:eastAsia="標楷體-繁"/>
          <w:color w:val="000000" w:themeColor="text1"/>
          <w:kern w:val="0"/>
        </w:rPr>
        <w:t>2026</w:t>
      </w:r>
      <w:r w:rsidRPr="00F94200">
        <w:rPr>
          <w:rFonts w:eastAsia="標楷體-繁"/>
          <w:color w:val="000000" w:themeColor="text1"/>
          <w:kern w:val="0"/>
        </w:rPr>
        <w:t>年</w:t>
      </w:r>
      <w:r w:rsidRPr="00F94200">
        <w:rPr>
          <w:rFonts w:eastAsia="標楷體-繁"/>
          <w:color w:val="000000" w:themeColor="text1"/>
          <w:kern w:val="0"/>
        </w:rPr>
        <w:t>2</w:t>
      </w:r>
      <w:r w:rsidRPr="00F94200">
        <w:rPr>
          <w:rFonts w:eastAsia="標楷體-繁"/>
          <w:color w:val="000000" w:themeColor="text1"/>
          <w:kern w:val="0"/>
        </w:rPr>
        <w:t>月</w:t>
      </w:r>
      <w:r w:rsidRPr="00F94200">
        <w:rPr>
          <w:rFonts w:eastAsia="標楷體-繁"/>
          <w:color w:val="000000" w:themeColor="text1"/>
          <w:kern w:val="0"/>
        </w:rPr>
        <w:t>23</w:t>
      </w:r>
      <w:r w:rsidRPr="00F94200">
        <w:rPr>
          <w:rFonts w:eastAsia="標楷體-繁"/>
          <w:color w:val="000000" w:themeColor="text1"/>
          <w:kern w:val="0"/>
        </w:rPr>
        <w:t>日（星期一）</w:t>
      </w:r>
      <w:r w:rsidRPr="00F94200">
        <w:rPr>
          <w:rFonts w:eastAsia="標楷體-繁"/>
          <w:color w:val="000000" w:themeColor="text1"/>
          <w:kern w:val="0"/>
        </w:rPr>
        <w:t xml:space="preserve"> </w:t>
      </w:r>
      <w:r w:rsidRPr="00F94200">
        <w:rPr>
          <w:rFonts w:eastAsia="標楷體-繁"/>
          <w:color w:val="000000" w:themeColor="text1"/>
          <w:kern w:val="0"/>
        </w:rPr>
        <w:t>前，擇一方式送達本會：</w:t>
      </w:r>
    </w:p>
    <w:p w14:paraId="6F86E736" w14:textId="77777777" w:rsidR="00F94200" w:rsidRDefault="00F94200" w:rsidP="00F94200">
      <w:pPr>
        <w:autoSpaceDE w:val="0"/>
        <w:autoSpaceDN w:val="0"/>
        <w:adjustRightInd w:val="0"/>
        <w:snapToGrid w:val="0"/>
        <w:ind w:leftChars="-177" w:left="-425" w:right="-512"/>
        <w:rPr>
          <w:rFonts w:eastAsia="標楷體-繁"/>
          <w:color w:val="000000" w:themeColor="text1"/>
          <w:kern w:val="0"/>
        </w:rPr>
      </w:pPr>
      <w:r w:rsidRPr="00F94200">
        <w:rPr>
          <w:rFonts w:eastAsia="標楷體-繁"/>
          <w:color w:val="000000" w:themeColor="text1"/>
          <w:kern w:val="0"/>
        </w:rPr>
        <w:t xml:space="preserve">1. </w:t>
      </w:r>
      <w:r w:rsidRPr="00F94200">
        <w:rPr>
          <w:rFonts w:eastAsia="標楷體-繁"/>
          <w:color w:val="000000" w:themeColor="text1"/>
          <w:kern w:val="0"/>
        </w:rPr>
        <w:t>郵寄紙本（以郵戳為憑）；</w:t>
      </w:r>
    </w:p>
    <w:p w14:paraId="7EB44C37" w14:textId="2560E886" w:rsidR="003802E7" w:rsidRPr="00F94200" w:rsidRDefault="00F94200" w:rsidP="00F94200">
      <w:pPr>
        <w:autoSpaceDE w:val="0"/>
        <w:autoSpaceDN w:val="0"/>
        <w:adjustRightInd w:val="0"/>
        <w:snapToGrid w:val="0"/>
        <w:ind w:leftChars="-177" w:left="-425" w:right="-512"/>
        <w:rPr>
          <w:rFonts w:eastAsia="標楷體-繁" w:hint="eastAsia"/>
          <w:sz w:val="28"/>
          <w:szCs w:val="28"/>
        </w:rPr>
      </w:pPr>
      <w:r w:rsidRPr="00F94200">
        <w:rPr>
          <w:rFonts w:eastAsia="標楷體-繁"/>
          <w:color w:val="000000" w:themeColor="text1"/>
          <w:kern w:val="0"/>
        </w:rPr>
        <w:t xml:space="preserve">2. </w:t>
      </w:r>
      <w:r w:rsidRPr="00F94200">
        <w:rPr>
          <w:rFonts w:eastAsia="標楷體-繁"/>
          <w:color w:val="000000" w:themeColor="text1"/>
          <w:kern w:val="0"/>
        </w:rPr>
        <w:t>電子檔（</w:t>
      </w:r>
      <w:r w:rsidRPr="00F94200">
        <w:rPr>
          <w:rFonts w:eastAsia="標楷體-繁"/>
          <w:color w:val="000000" w:themeColor="text1"/>
          <w:kern w:val="0"/>
        </w:rPr>
        <w:t xml:space="preserve">PDF </w:t>
      </w:r>
      <w:r w:rsidRPr="00F94200">
        <w:rPr>
          <w:rFonts w:eastAsia="標楷體-繁"/>
          <w:color w:val="000000" w:themeColor="text1"/>
          <w:kern w:val="0"/>
        </w:rPr>
        <w:t>格式）寄送至本會指定信箱</w:t>
      </w:r>
      <w:r>
        <w:rPr>
          <w:rFonts w:eastAsia="標楷體-繁" w:hint="eastAsia"/>
          <w:color w:val="000000" w:themeColor="text1"/>
          <w:kern w:val="0"/>
        </w:rPr>
        <w:t>：</w:t>
      </w:r>
      <w:r w:rsidRPr="00F94200">
        <w:rPr>
          <w:rFonts w:eastAsia="標楷體-繁"/>
          <w:color w:val="000000" w:themeColor="text1"/>
          <w:kern w:val="0"/>
        </w:rPr>
        <w:t>2026taspaa@gmail.com</w:t>
      </w:r>
      <w:r>
        <w:rPr>
          <w:rFonts w:eastAsia="標楷體-繁" w:hint="eastAsia"/>
          <w:color w:val="000000" w:themeColor="text1"/>
          <w:kern w:val="0"/>
        </w:rPr>
        <w:t>。</w:t>
      </w:r>
    </w:p>
    <w:sectPr w:rsidR="003802E7" w:rsidRPr="00F94200" w:rsidSect="007642E4">
      <w:footerReference w:type="default" r:id="rId7"/>
      <w:footerReference w:type="first" r:id="rId8"/>
      <w:pgSz w:w="11906" w:h="16838" w:code="9"/>
      <w:pgMar w:top="1440" w:right="1531" w:bottom="1440" w:left="1531" w:header="851" w:footer="567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E4F9F" w14:textId="77777777" w:rsidR="00A770A0" w:rsidRDefault="00A770A0" w:rsidP="00FE2DEC">
      <w:r>
        <w:separator/>
      </w:r>
    </w:p>
  </w:endnote>
  <w:endnote w:type="continuationSeparator" w:id="0">
    <w:p w14:paraId="07B20A05" w14:textId="77777777" w:rsidR="00A770A0" w:rsidRDefault="00A770A0" w:rsidP="00FE2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-繁">
    <w:altName w:val="Microsoft JhengHei"/>
    <w:panose1 w:val="03000500000000000000"/>
    <w:charset w:val="88"/>
    <w:family w:val="script"/>
    <w:pitch w:val="variable"/>
    <w:sig w:usb0="800002E3" w:usb1="38CFFD7A" w:usb2="00000016" w:usb3="00000000" w:csb0="0010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5059496"/>
      <w:docPartObj>
        <w:docPartGallery w:val="Page Numbers (Bottom of Page)"/>
        <w:docPartUnique/>
      </w:docPartObj>
    </w:sdtPr>
    <w:sdtContent>
      <w:p w14:paraId="290C378D" w14:textId="77777777" w:rsidR="007642E4" w:rsidRDefault="00065780" w:rsidP="007642E4">
        <w:pPr>
          <w:pStyle w:val="a6"/>
          <w:jc w:val="center"/>
        </w:pPr>
        <w:r>
          <w:fldChar w:fldCharType="begin"/>
        </w:r>
        <w:r w:rsidR="002F4443">
          <w:instrText xml:space="preserve"> PAGE   \* MERGEFORMAT </w:instrText>
        </w:r>
        <w:r>
          <w:fldChar w:fldCharType="separate"/>
        </w:r>
        <w:r w:rsidR="00F4673C" w:rsidRPr="00F4673C">
          <w:rPr>
            <w:noProof/>
            <w:lang w:val="zh-TW"/>
          </w:rPr>
          <w:t>4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E711B" w14:textId="77777777" w:rsidR="00FE2DEC" w:rsidRDefault="00065780" w:rsidP="00892948">
    <w:pPr>
      <w:pStyle w:val="a6"/>
      <w:jc w:val="center"/>
    </w:pPr>
    <w:r>
      <w:fldChar w:fldCharType="begin"/>
    </w:r>
    <w:r w:rsidR="002F4443">
      <w:instrText xml:space="preserve"> PAGE   \* MERGEFORMAT </w:instrText>
    </w:r>
    <w:r>
      <w:fldChar w:fldCharType="separate"/>
    </w:r>
    <w:r w:rsidR="00F4673C" w:rsidRPr="00F4673C">
      <w:rPr>
        <w:noProof/>
        <w:lang w:val="zh-TW"/>
      </w:rPr>
      <w:t>3</w:t>
    </w:r>
    <w:r>
      <w:rPr>
        <w:noProof/>
        <w:lang w:val="zh-T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D5539F" w14:textId="77777777" w:rsidR="00A770A0" w:rsidRDefault="00A770A0" w:rsidP="00FE2DEC">
      <w:r>
        <w:separator/>
      </w:r>
    </w:p>
  </w:footnote>
  <w:footnote w:type="continuationSeparator" w:id="0">
    <w:p w14:paraId="60A8FD29" w14:textId="77777777" w:rsidR="00A770A0" w:rsidRDefault="00A770A0" w:rsidP="00FE2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46B"/>
    <w:multiLevelType w:val="hybridMultilevel"/>
    <w:tmpl w:val="C91E3182"/>
    <w:lvl w:ilvl="0" w:tplc="9FAC1116">
      <w:start w:val="1"/>
      <w:numFmt w:val="taiwaneseCountingThousand"/>
      <w:lvlText w:val="%1、"/>
      <w:lvlJc w:val="left"/>
      <w:pPr>
        <w:ind w:left="68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20" w:hanging="480"/>
      </w:pPr>
    </w:lvl>
    <w:lvl w:ilvl="2" w:tplc="0409001B" w:tentative="1">
      <w:start w:val="1"/>
      <w:numFmt w:val="lowerRoman"/>
      <w:lvlText w:val="%3."/>
      <w:lvlJc w:val="right"/>
      <w:pPr>
        <w:ind w:left="1400" w:hanging="480"/>
      </w:pPr>
    </w:lvl>
    <w:lvl w:ilvl="3" w:tplc="0409000F" w:tentative="1">
      <w:start w:val="1"/>
      <w:numFmt w:val="decimal"/>
      <w:lvlText w:val="%4."/>
      <w:lvlJc w:val="left"/>
      <w:pPr>
        <w:ind w:left="1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60" w:hanging="480"/>
      </w:pPr>
    </w:lvl>
    <w:lvl w:ilvl="5" w:tplc="0409001B" w:tentative="1">
      <w:start w:val="1"/>
      <w:numFmt w:val="lowerRoman"/>
      <w:lvlText w:val="%6."/>
      <w:lvlJc w:val="right"/>
      <w:pPr>
        <w:ind w:left="2840" w:hanging="480"/>
      </w:pPr>
    </w:lvl>
    <w:lvl w:ilvl="6" w:tplc="0409000F" w:tentative="1">
      <w:start w:val="1"/>
      <w:numFmt w:val="decimal"/>
      <w:lvlText w:val="%7."/>
      <w:lvlJc w:val="left"/>
      <w:pPr>
        <w:ind w:left="3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00" w:hanging="480"/>
      </w:pPr>
    </w:lvl>
    <w:lvl w:ilvl="8" w:tplc="0409001B" w:tentative="1">
      <w:start w:val="1"/>
      <w:numFmt w:val="lowerRoman"/>
      <w:lvlText w:val="%9."/>
      <w:lvlJc w:val="right"/>
      <w:pPr>
        <w:ind w:left="4280" w:hanging="480"/>
      </w:pPr>
    </w:lvl>
  </w:abstractNum>
  <w:abstractNum w:abstractNumId="1" w15:restartNumberingAfterBreak="0">
    <w:nsid w:val="1FBA4E08"/>
    <w:multiLevelType w:val="hybridMultilevel"/>
    <w:tmpl w:val="37FE6A7A"/>
    <w:lvl w:ilvl="0" w:tplc="2146001E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1EE6A04"/>
    <w:multiLevelType w:val="hybridMultilevel"/>
    <w:tmpl w:val="CE46088E"/>
    <w:lvl w:ilvl="0" w:tplc="A24A911E">
      <w:start w:val="1"/>
      <w:numFmt w:val="taiwaneseCountingThousand"/>
      <w:lvlText w:val="（%1）"/>
      <w:lvlJc w:val="left"/>
      <w:pPr>
        <w:ind w:left="1214" w:hanging="8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74" w:hanging="480"/>
      </w:pPr>
    </w:lvl>
    <w:lvl w:ilvl="2" w:tplc="0409001B" w:tentative="1">
      <w:start w:val="1"/>
      <w:numFmt w:val="lowerRoman"/>
      <w:lvlText w:val="%3."/>
      <w:lvlJc w:val="right"/>
      <w:pPr>
        <w:ind w:left="1854" w:hanging="480"/>
      </w:pPr>
    </w:lvl>
    <w:lvl w:ilvl="3" w:tplc="0409000F" w:tentative="1">
      <w:start w:val="1"/>
      <w:numFmt w:val="decimal"/>
      <w:lvlText w:val="%4."/>
      <w:lvlJc w:val="left"/>
      <w:pPr>
        <w:ind w:left="23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14" w:hanging="480"/>
      </w:pPr>
    </w:lvl>
    <w:lvl w:ilvl="5" w:tplc="0409001B" w:tentative="1">
      <w:start w:val="1"/>
      <w:numFmt w:val="lowerRoman"/>
      <w:lvlText w:val="%6."/>
      <w:lvlJc w:val="right"/>
      <w:pPr>
        <w:ind w:left="3294" w:hanging="480"/>
      </w:pPr>
    </w:lvl>
    <w:lvl w:ilvl="6" w:tplc="0409000F" w:tentative="1">
      <w:start w:val="1"/>
      <w:numFmt w:val="decimal"/>
      <w:lvlText w:val="%7."/>
      <w:lvlJc w:val="left"/>
      <w:pPr>
        <w:ind w:left="37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54" w:hanging="480"/>
      </w:pPr>
    </w:lvl>
    <w:lvl w:ilvl="8" w:tplc="0409001B" w:tentative="1">
      <w:start w:val="1"/>
      <w:numFmt w:val="lowerRoman"/>
      <w:lvlText w:val="%9."/>
      <w:lvlJc w:val="right"/>
      <w:pPr>
        <w:ind w:left="4734" w:hanging="480"/>
      </w:pPr>
    </w:lvl>
  </w:abstractNum>
  <w:abstractNum w:abstractNumId="3" w15:restartNumberingAfterBreak="0">
    <w:nsid w:val="6C553C80"/>
    <w:multiLevelType w:val="hybridMultilevel"/>
    <w:tmpl w:val="897A87D4"/>
    <w:lvl w:ilvl="0" w:tplc="C7EACFFC">
      <w:start w:val="1"/>
      <w:numFmt w:val="taiwaneseCountingThousand"/>
      <w:lvlText w:val="%1、"/>
      <w:lvlJc w:val="left"/>
      <w:pPr>
        <w:ind w:left="1050" w:hanging="570"/>
      </w:pPr>
      <w:rPr>
        <w:rFonts w:ascii="標楷體" w:eastAsia="標楷體" w:hAnsi="標楷體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7AFE479B"/>
    <w:multiLevelType w:val="hybridMultilevel"/>
    <w:tmpl w:val="69324506"/>
    <w:lvl w:ilvl="0" w:tplc="F788A52E">
      <w:start w:val="2"/>
      <w:numFmt w:val="taiwaneseCountingThousand"/>
      <w:lvlText w:val="%1、"/>
      <w:lvlJc w:val="left"/>
      <w:pPr>
        <w:ind w:left="570" w:hanging="570"/>
      </w:pPr>
      <w:rPr>
        <w:rFonts w:ascii="標楷體" w:eastAsia="標楷體" w:hAnsi="標楷體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31740041">
    <w:abstractNumId w:val="1"/>
  </w:num>
  <w:num w:numId="2" w16cid:durableId="1153257311">
    <w:abstractNumId w:val="3"/>
  </w:num>
  <w:num w:numId="3" w16cid:durableId="981498639">
    <w:abstractNumId w:val="4"/>
  </w:num>
  <w:num w:numId="4" w16cid:durableId="1949576845">
    <w:abstractNumId w:val="0"/>
  </w:num>
  <w:num w:numId="5" w16cid:durableId="19029847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AwM7U0NzO0NDC2NDVW0lEKTi0uzszPAykwrAUAyxqNFywAAAA="/>
  </w:docVars>
  <w:rsids>
    <w:rsidRoot w:val="001A3010"/>
    <w:rsid w:val="00010184"/>
    <w:rsid w:val="00027C49"/>
    <w:rsid w:val="00031F8E"/>
    <w:rsid w:val="0004759D"/>
    <w:rsid w:val="00052821"/>
    <w:rsid w:val="000557D8"/>
    <w:rsid w:val="00056B8A"/>
    <w:rsid w:val="00065780"/>
    <w:rsid w:val="000672DC"/>
    <w:rsid w:val="00076EDF"/>
    <w:rsid w:val="000839DE"/>
    <w:rsid w:val="000926D8"/>
    <w:rsid w:val="000A03B5"/>
    <w:rsid w:val="000A432B"/>
    <w:rsid w:val="000B095D"/>
    <w:rsid w:val="000B1861"/>
    <w:rsid w:val="000B44B3"/>
    <w:rsid w:val="000C2F6D"/>
    <w:rsid w:val="000C7963"/>
    <w:rsid w:val="000D1271"/>
    <w:rsid w:val="000E19D6"/>
    <w:rsid w:val="000E431B"/>
    <w:rsid w:val="00112442"/>
    <w:rsid w:val="001440F2"/>
    <w:rsid w:val="00161995"/>
    <w:rsid w:val="00170FFD"/>
    <w:rsid w:val="00171735"/>
    <w:rsid w:val="00173041"/>
    <w:rsid w:val="00183787"/>
    <w:rsid w:val="0019317B"/>
    <w:rsid w:val="001A3010"/>
    <w:rsid w:val="001C4601"/>
    <w:rsid w:val="001E1C3F"/>
    <w:rsid w:val="001E358B"/>
    <w:rsid w:val="0020468E"/>
    <w:rsid w:val="00213CBC"/>
    <w:rsid w:val="00217206"/>
    <w:rsid w:val="00217FD2"/>
    <w:rsid w:val="00223ED9"/>
    <w:rsid w:val="00223F56"/>
    <w:rsid w:val="00230948"/>
    <w:rsid w:val="00232751"/>
    <w:rsid w:val="00235106"/>
    <w:rsid w:val="00236C83"/>
    <w:rsid w:val="00240D97"/>
    <w:rsid w:val="00251368"/>
    <w:rsid w:val="0025222E"/>
    <w:rsid w:val="002713BC"/>
    <w:rsid w:val="002754BB"/>
    <w:rsid w:val="002765F2"/>
    <w:rsid w:val="002A0960"/>
    <w:rsid w:val="002A77CB"/>
    <w:rsid w:val="002B063D"/>
    <w:rsid w:val="002C01FF"/>
    <w:rsid w:val="002C1819"/>
    <w:rsid w:val="002C7C59"/>
    <w:rsid w:val="002E604D"/>
    <w:rsid w:val="002F0EBC"/>
    <w:rsid w:val="002F4443"/>
    <w:rsid w:val="00305873"/>
    <w:rsid w:val="00306836"/>
    <w:rsid w:val="003103A2"/>
    <w:rsid w:val="00317BCF"/>
    <w:rsid w:val="00330EC7"/>
    <w:rsid w:val="00337A62"/>
    <w:rsid w:val="00337A8F"/>
    <w:rsid w:val="00345C2E"/>
    <w:rsid w:val="00356D4B"/>
    <w:rsid w:val="00372849"/>
    <w:rsid w:val="003802E7"/>
    <w:rsid w:val="003A3F3A"/>
    <w:rsid w:val="003A60D6"/>
    <w:rsid w:val="003A768A"/>
    <w:rsid w:val="003B0A72"/>
    <w:rsid w:val="003C0826"/>
    <w:rsid w:val="003C6795"/>
    <w:rsid w:val="003C705A"/>
    <w:rsid w:val="003E1784"/>
    <w:rsid w:val="003E6A53"/>
    <w:rsid w:val="003F60D1"/>
    <w:rsid w:val="003F715A"/>
    <w:rsid w:val="0040085C"/>
    <w:rsid w:val="00411148"/>
    <w:rsid w:val="004247EA"/>
    <w:rsid w:val="00431A25"/>
    <w:rsid w:val="00451AF0"/>
    <w:rsid w:val="004526A3"/>
    <w:rsid w:val="0046454A"/>
    <w:rsid w:val="004658A6"/>
    <w:rsid w:val="00465EE3"/>
    <w:rsid w:val="00477F39"/>
    <w:rsid w:val="004818A2"/>
    <w:rsid w:val="004844F6"/>
    <w:rsid w:val="00486BD3"/>
    <w:rsid w:val="00486F7A"/>
    <w:rsid w:val="004934EA"/>
    <w:rsid w:val="004A768B"/>
    <w:rsid w:val="004B1F47"/>
    <w:rsid w:val="004C062F"/>
    <w:rsid w:val="004C2BD8"/>
    <w:rsid w:val="004D6D70"/>
    <w:rsid w:val="004F2279"/>
    <w:rsid w:val="004F7358"/>
    <w:rsid w:val="00503965"/>
    <w:rsid w:val="005127F2"/>
    <w:rsid w:val="00516A8C"/>
    <w:rsid w:val="00522136"/>
    <w:rsid w:val="00522DD0"/>
    <w:rsid w:val="00530422"/>
    <w:rsid w:val="005534E9"/>
    <w:rsid w:val="0056382C"/>
    <w:rsid w:val="00572AE1"/>
    <w:rsid w:val="00583AFD"/>
    <w:rsid w:val="00584F9C"/>
    <w:rsid w:val="00585F03"/>
    <w:rsid w:val="0058684F"/>
    <w:rsid w:val="00593686"/>
    <w:rsid w:val="00596D77"/>
    <w:rsid w:val="005A5AF9"/>
    <w:rsid w:val="005C2B5F"/>
    <w:rsid w:val="005C326C"/>
    <w:rsid w:val="005C7442"/>
    <w:rsid w:val="005D1832"/>
    <w:rsid w:val="005D613F"/>
    <w:rsid w:val="005F09EC"/>
    <w:rsid w:val="00600315"/>
    <w:rsid w:val="006013A6"/>
    <w:rsid w:val="00603761"/>
    <w:rsid w:val="00604AE3"/>
    <w:rsid w:val="00606964"/>
    <w:rsid w:val="00611587"/>
    <w:rsid w:val="006121C1"/>
    <w:rsid w:val="0061254A"/>
    <w:rsid w:val="00615214"/>
    <w:rsid w:val="00622DC3"/>
    <w:rsid w:val="00626055"/>
    <w:rsid w:val="006319DE"/>
    <w:rsid w:val="00634369"/>
    <w:rsid w:val="006429CB"/>
    <w:rsid w:val="00642F9E"/>
    <w:rsid w:val="00643259"/>
    <w:rsid w:val="00657BC2"/>
    <w:rsid w:val="006742C7"/>
    <w:rsid w:val="00681814"/>
    <w:rsid w:val="0069230F"/>
    <w:rsid w:val="00694B04"/>
    <w:rsid w:val="006A26BD"/>
    <w:rsid w:val="006A636C"/>
    <w:rsid w:val="006B3153"/>
    <w:rsid w:val="006C36C3"/>
    <w:rsid w:val="006D530E"/>
    <w:rsid w:val="006D5BD3"/>
    <w:rsid w:val="006E5D0C"/>
    <w:rsid w:val="00702787"/>
    <w:rsid w:val="00705498"/>
    <w:rsid w:val="00707D96"/>
    <w:rsid w:val="00710853"/>
    <w:rsid w:val="007118AA"/>
    <w:rsid w:val="007135D6"/>
    <w:rsid w:val="00717E88"/>
    <w:rsid w:val="00720100"/>
    <w:rsid w:val="007453DD"/>
    <w:rsid w:val="0075325D"/>
    <w:rsid w:val="00762442"/>
    <w:rsid w:val="007642E4"/>
    <w:rsid w:val="007764BB"/>
    <w:rsid w:val="00785F71"/>
    <w:rsid w:val="007A71DA"/>
    <w:rsid w:val="007B11C9"/>
    <w:rsid w:val="007B4F7E"/>
    <w:rsid w:val="007C0238"/>
    <w:rsid w:val="007C0BC5"/>
    <w:rsid w:val="007C14BE"/>
    <w:rsid w:val="007D0ED5"/>
    <w:rsid w:val="007D24E5"/>
    <w:rsid w:val="007D331E"/>
    <w:rsid w:val="007D42EE"/>
    <w:rsid w:val="007E4721"/>
    <w:rsid w:val="007E7112"/>
    <w:rsid w:val="007F0C16"/>
    <w:rsid w:val="007F495D"/>
    <w:rsid w:val="00801F81"/>
    <w:rsid w:val="00812C7D"/>
    <w:rsid w:val="00814222"/>
    <w:rsid w:val="00814709"/>
    <w:rsid w:val="00815C6C"/>
    <w:rsid w:val="00824C84"/>
    <w:rsid w:val="00826555"/>
    <w:rsid w:val="00833464"/>
    <w:rsid w:val="00842E66"/>
    <w:rsid w:val="008501EC"/>
    <w:rsid w:val="008614B8"/>
    <w:rsid w:val="00877FD9"/>
    <w:rsid w:val="00882C1A"/>
    <w:rsid w:val="008832B2"/>
    <w:rsid w:val="00890575"/>
    <w:rsid w:val="00890A17"/>
    <w:rsid w:val="00892948"/>
    <w:rsid w:val="008954A4"/>
    <w:rsid w:val="008B220F"/>
    <w:rsid w:val="008C5782"/>
    <w:rsid w:val="008C5E46"/>
    <w:rsid w:val="008D3342"/>
    <w:rsid w:val="008D3975"/>
    <w:rsid w:val="008D571E"/>
    <w:rsid w:val="008F42E7"/>
    <w:rsid w:val="008F44CB"/>
    <w:rsid w:val="008F479A"/>
    <w:rsid w:val="009004B3"/>
    <w:rsid w:val="00915E05"/>
    <w:rsid w:val="00916194"/>
    <w:rsid w:val="009170C4"/>
    <w:rsid w:val="00937D52"/>
    <w:rsid w:val="00964A76"/>
    <w:rsid w:val="009704F2"/>
    <w:rsid w:val="00974953"/>
    <w:rsid w:val="009770B7"/>
    <w:rsid w:val="009811BF"/>
    <w:rsid w:val="009832D2"/>
    <w:rsid w:val="009A0191"/>
    <w:rsid w:val="009A7B76"/>
    <w:rsid w:val="009B00A1"/>
    <w:rsid w:val="009B3705"/>
    <w:rsid w:val="009C51C0"/>
    <w:rsid w:val="009C6FAB"/>
    <w:rsid w:val="009D3E83"/>
    <w:rsid w:val="009D420A"/>
    <w:rsid w:val="009D5DDF"/>
    <w:rsid w:val="009D7872"/>
    <w:rsid w:val="00A10BAE"/>
    <w:rsid w:val="00A171A1"/>
    <w:rsid w:val="00A306DD"/>
    <w:rsid w:val="00A33402"/>
    <w:rsid w:val="00A46138"/>
    <w:rsid w:val="00A47A6F"/>
    <w:rsid w:val="00A66CC2"/>
    <w:rsid w:val="00A7534D"/>
    <w:rsid w:val="00A769B0"/>
    <w:rsid w:val="00A770A0"/>
    <w:rsid w:val="00A83EBC"/>
    <w:rsid w:val="00A8513D"/>
    <w:rsid w:val="00AA3B3E"/>
    <w:rsid w:val="00AA77BE"/>
    <w:rsid w:val="00AB7BE1"/>
    <w:rsid w:val="00AC1E1A"/>
    <w:rsid w:val="00AD18AB"/>
    <w:rsid w:val="00AE19E8"/>
    <w:rsid w:val="00AE6420"/>
    <w:rsid w:val="00AE647A"/>
    <w:rsid w:val="00AF799B"/>
    <w:rsid w:val="00B04567"/>
    <w:rsid w:val="00B04ECA"/>
    <w:rsid w:val="00B06879"/>
    <w:rsid w:val="00B17429"/>
    <w:rsid w:val="00B21DF7"/>
    <w:rsid w:val="00B2362B"/>
    <w:rsid w:val="00B24C91"/>
    <w:rsid w:val="00B270AD"/>
    <w:rsid w:val="00B41040"/>
    <w:rsid w:val="00B602F1"/>
    <w:rsid w:val="00B67BAA"/>
    <w:rsid w:val="00B74850"/>
    <w:rsid w:val="00B830C3"/>
    <w:rsid w:val="00BB2B04"/>
    <w:rsid w:val="00BB5EDD"/>
    <w:rsid w:val="00BD73CF"/>
    <w:rsid w:val="00BE1F53"/>
    <w:rsid w:val="00C068AB"/>
    <w:rsid w:val="00C23A55"/>
    <w:rsid w:val="00C354FF"/>
    <w:rsid w:val="00C51E51"/>
    <w:rsid w:val="00C562B6"/>
    <w:rsid w:val="00C63F63"/>
    <w:rsid w:val="00C72238"/>
    <w:rsid w:val="00C752C2"/>
    <w:rsid w:val="00C75B06"/>
    <w:rsid w:val="00C95FBE"/>
    <w:rsid w:val="00CA0B54"/>
    <w:rsid w:val="00CB2E28"/>
    <w:rsid w:val="00CB7114"/>
    <w:rsid w:val="00CB78E1"/>
    <w:rsid w:val="00CC132D"/>
    <w:rsid w:val="00CC530D"/>
    <w:rsid w:val="00CE27B6"/>
    <w:rsid w:val="00CF7571"/>
    <w:rsid w:val="00D03F73"/>
    <w:rsid w:val="00D0601B"/>
    <w:rsid w:val="00D0657D"/>
    <w:rsid w:val="00D07E7B"/>
    <w:rsid w:val="00D20351"/>
    <w:rsid w:val="00D21A20"/>
    <w:rsid w:val="00D47554"/>
    <w:rsid w:val="00D55E0A"/>
    <w:rsid w:val="00D657D4"/>
    <w:rsid w:val="00D67F9D"/>
    <w:rsid w:val="00D72697"/>
    <w:rsid w:val="00D81FCB"/>
    <w:rsid w:val="00D860CF"/>
    <w:rsid w:val="00D95BCF"/>
    <w:rsid w:val="00DB2238"/>
    <w:rsid w:val="00DB5C31"/>
    <w:rsid w:val="00DB717C"/>
    <w:rsid w:val="00DC0636"/>
    <w:rsid w:val="00DC0A44"/>
    <w:rsid w:val="00DD37E1"/>
    <w:rsid w:val="00DE44B1"/>
    <w:rsid w:val="00E079FC"/>
    <w:rsid w:val="00E16402"/>
    <w:rsid w:val="00E22585"/>
    <w:rsid w:val="00E26A12"/>
    <w:rsid w:val="00E26FCD"/>
    <w:rsid w:val="00E35CC7"/>
    <w:rsid w:val="00E448AC"/>
    <w:rsid w:val="00E54DD9"/>
    <w:rsid w:val="00E5769C"/>
    <w:rsid w:val="00E660D4"/>
    <w:rsid w:val="00E71746"/>
    <w:rsid w:val="00E71DAF"/>
    <w:rsid w:val="00E775C0"/>
    <w:rsid w:val="00E823CB"/>
    <w:rsid w:val="00E85759"/>
    <w:rsid w:val="00E9048C"/>
    <w:rsid w:val="00E963D5"/>
    <w:rsid w:val="00EA7CEA"/>
    <w:rsid w:val="00EB4825"/>
    <w:rsid w:val="00EC1095"/>
    <w:rsid w:val="00EC6DFC"/>
    <w:rsid w:val="00ED0C59"/>
    <w:rsid w:val="00ED24C8"/>
    <w:rsid w:val="00ED464D"/>
    <w:rsid w:val="00ED7125"/>
    <w:rsid w:val="00EE3AEF"/>
    <w:rsid w:val="00EF1DA9"/>
    <w:rsid w:val="00EF354D"/>
    <w:rsid w:val="00EF4F31"/>
    <w:rsid w:val="00EF7FA8"/>
    <w:rsid w:val="00F10F19"/>
    <w:rsid w:val="00F110F8"/>
    <w:rsid w:val="00F12B79"/>
    <w:rsid w:val="00F13C54"/>
    <w:rsid w:val="00F1681F"/>
    <w:rsid w:val="00F16BB1"/>
    <w:rsid w:val="00F20662"/>
    <w:rsid w:val="00F2142F"/>
    <w:rsid w:val="00F244C0"/>
    <w:rsid w:val="00F30F32"/>
    <w:rsid w:val="00F3316D"/>
    <w:rsid w:val="00F354FB"/>
    <w:rsid w:val="00F42B8B"/>
    <w:rsid w:val="00F42CFA"/>
    <w:rsid w:val="00F4673C"/>
    <w:rsid w:val="00F5326B"/>
    <w:rsid w:val="00F80CE7"/>
    <w:rsid w:val="00F8553A"/>
    <w:rsid w:val="00F868D5"/>
    <w:rsid w:val="00F94200"/>
    <w:rsid w:val="00F97EB6"/>
    <w:rsid w:val="00FA0AE9"/>
    <w:rsid w:val="00FA411D"/>
    <w:rsid w:val="00FA7A4B"/>
    <w:rsid w:val="00FB0711"/>
    <w:rsid w:val="00FC3331"/>
    <w:rsid w:val="00FD5A55"/>
    <w:rsid w:val="00FD5B1C"/>
    <w:rsid w:val="00FE0609"/>
    <w:rsid w:val="00FE2DEC"/>
    <w:rsid w:val="00FF5BCA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115B42"/>
  <w15:docId w15:val="{258F7BEC-3505-4C94-B5A2-C7E63910F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36C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818A2"/>
    <w:rPr>
      <w:rFonts w:ascii="Arial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FE2D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E2DEC"/>
    <w:rPr>
      <w:kern w:val="2"/>
    </w:rPr>
  </w:style>
  <w:style w:type="paragraph" w:styleId="a6">
    <w:name w:val="footer"/>
    <w:basedOn w:val="a"/>
    <w:link w:val="a7"/>
    <w:uiPriority w:val="99"/>
    <w:unhideWhenUsed/>
    <w:rsid w:val="00FE2D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E2DEC"/>
    <w:rPr>
      <w:kern w:val="2"/>
    </w:rPr>
  </w:style>
  <w:style w:type="paragraph" w:customStyle="1" w:styleId="Default">
    <w:name w:val="Default"/>
    <w:rsid w:val="007642E4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0E19D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9</Words>
  <Characters>681</Characters>
  <Application>Microsoft Office Word</Application>
  <DocSecurity>0</DocSecurity>
  <Lines>5</Lines>
  <Paragraphs>1</Paragraphs>
  <ScaleCrop>false</ScaleCrop>
  <Company>CCU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民國犯罪學學會終身成就獎設置辦法（稿）</dc:title>
  <dc:creator>CCU</dc:creator>
  <cp:lastModifiedBy>Microsoft Office User</cp:lastModifiedBy>
  <cp:revision>4</cp:revision>
  <cp:lastPrinted>2009-10-15T04:14:00Z</cp:lastPrinted>
  <dcterms:created xsi:type="dcterms:W3CDTF">2025-12-23T04:16:00Z</dcterms:created>
  <dcterms:modified xsi:type="dcterms:W3CDTF">2026-01-0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942ae-07b5-429f-8ff5-2549308c38d7</vt:lpwstr>
  </property>
</Properties>
</file>